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B31" w:rsidRDefault="00A1411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62F00A" wp14:editId="6E9F52B2">
                <wp:simplePos x="0" y="0"/>
                <wp:positionH relativeFrom="column">
                  <wp:posOffset>2533650</wp:posOffset>
                </wp:positionH>
                <wp:positionV relativeFrom="paragraph">
                  <wp:posOffset>234950</wp:posOffset>
                </wp:positionV>
                <wp:extent cx="177800" cy="311150"/>
                <wp:effectExtent l="0" t="0" r="50800" b="508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7800" cy="311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99.5pt;margin-top:18.5pt;width:14pt;height:2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" strokecolor="red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FD4CD2" wp14:editId="6878E12A">
                <wp:simplePos x="0" y="0"/>
                <wp:positionH relativeFrom="column">
                  <wp:posOffset>2273300</wp:posOffset>
                </wp:positionH>
                <wp:positionV relativeFrom="paragraph">
                  <wp:posOffset>717550</wp:posOffset>
                </wp:positionV>
                <wp:extent cx="298450" cy="44450"/>
                <wp:effectExtent l="0" t="57150" r="44450" b="889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8450" cy="44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" o:spid="_x0000_s1026" type="#_x0000_t32" style="position:absolute;margin-left:179pt;margin-top:56.5pt;width:23.5pt;height: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" strokecolor="red">
                <v:stroke endarrow="ope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D4B0FC8" wp14:editId="63A91FA8">
            <wp:extent cx="5943600" cy="40379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308350</wp:posOffset>
                </wp:positionH>
                <wp:positionV relativeFrom="paragraph">
                  <wp:posOffset>673100</wp:posOffset>
                </wp:positionV>
                <wp:extent cx="254000" cy="88900"/>
                <wp:effectExtent l="38100" t="0" r="12700" b="825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4000" cy="88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260.5pt;margin-top:53pt;width:20pt;height:7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" strokecolor="red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68600</wp:posOffset>
                </wp:positionH>
                <wp:positionV relativeFrom="paragraph">
                  <wp:posOffset>1117600</wp:posOffset>
                </wp:positionV>
                <wp:extent cx="101600" cy="323850"/>
                <wp:effectExtent l="0" t="38100" r="69850" b="190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600" cy="323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218pt;margin-top:88pt;width:8pt;height:25.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" strokecolor="red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225800</wp:posOffset>
                </wp:positionH>
                <wp:positionV relativeFrom="paragraph">
                  <wp:posOffset>1066800</wp:posOffset>
                </wp:positionV>
                <wp:extent cx="107950" cy="317500"/>
                <wp:effectExtent l="57150" t="38100" r="25400" b="254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950" cy="317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6" o:spid="_x0000_s1026" type="#_x0000_t32" style="position:absolute;margin-left:254pt;margin-top:84pt;width:8.5pt;height:25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" strokecolor="red">
                <v:stroke endarrow="open"/>
              </v:shape>
            </w:pict>
          </mc:Fallback>
        </mc:AlternateContent>
      </w:r>
      <w:bookmarkStart w:id="0" w:name="_GoBack"/>
      <w:r>
        <w:rPr>
          <w:noProof/>
        </w:rPr>
        <w:drawing>
          <wp:inline distT="0" distB="0" distL="0" distR="0">
            <wp:extent cx="5943600" cy="4348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B5B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DI3tzQ1NDcwszRQ0lEKTi0uzszPAykwrAUAgEYzxCwAAAA="/>
  </w:docVars>
  <w:rsids>
    <w:rsidRoot w:val="008867A7"/>
    <w:rsid w:val="008867A7"/>
    <w:rsid w:val="00A1411D"/>
    <w:rsid w:val="00EB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41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11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41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1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7</Characters>
  <Application>Microsoft Office Word</Application>
  <DocSecurity>0</DocSecurity>
  <Lines>1</Lines>
  <Paragraphs>1</Paragraphs>
  <ScaleCrop>false</ScaleCrop>
  <Company>M. D. Anderson Cancer Center</Company>
  <LinksUpToDate>false</LinksUpToDate>
  <CharactersWithSpaces>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Khalaf</dc:creator>
  <cp:keywords/>
  <dc:description/>
  <cp:lastModifiedBy>Ahmed Khalaf</cp:lastModifiedBy>
  <cp:revision>2</cp:revision>
  <dcterms:created xsi:type="dcterms:W3CDTF">2017-02-07T00:59:00Z</dcterms:created>
  <dcterms:modified xsi:type="dcterms:W3CDTF">2017-02-07T01:01:00Z</dcterms:modified>
</cp:coreProperties>
</file>